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[༢༡ན]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[༢༡བ]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[༢༢ན]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[༢༢བ]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[༢༣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_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fca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